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9690CA" w14:textId="77777777" w:rsidR="00C72EBE" w:rsidRPr="006C6075" w:rsidRDefault="006C6075" w:rsidP="007C1677">
      <w:pPr>
        <w:jc w:val="center"/>
        <w:rPr>
          <w:sz w:val="36"/>
          <w:szCs w:val="36"/>
        </w:rPr>
      </w:pPr>
      <w:r>
        <w:rPr>
          <w:sz w:val="36"/>
          <w:szCs w:val="36"/>
        </w:rPr>
        <w:t>日本液晶学会</w:t>
      </w:r>
      <w:r w:rsidR="00B160DD">
        <w:rPr>
          <w:sz w:val="36"/>
          <w:szCs w:val="36"/>
        </w:rPr>
        <w:t>論文・著作</w:t>
      </w:r>
      <w:r w:rsidR="007E4729" w:rsidRPr="006C6075">
        <w:rPr>
          <w:sz w:val="36"/>
          <w:szCs w:val="36"/>
        </w:rPr>
        <w:t>賞推薦</w:t>
      </w:r>
      <w:r>
        <w:rPr>
          <w:sz w:val="36"/>
          <w:szCs w:val="36"/>
        </w:rPr>
        <w:t>フォーム</w:t>
      </w:r>
    </w:p>
    <w:p w14:paraId="753D64E1" w14:textId="77777777" w:rsidR="00E744DB" w:rsidRDefault="00E744DB" w:rsidP="007C1677">
      <w:pPr>
        <w:jc w:val="center"/>
        <w:rPr>
          <w:szCs w:val="36"/>
        </w:rPr>
      </w:pPr>
    </w:p>
    <w:p w14:paraId="4F54013A" w14:textId="77777777" w:rsidR="002808E9" w:rsidRDefault="00B160DD" w:rsidP="00B160DD">
      <w:pPr>
        <w:jc w:val="left"/>
        <w:rPr>
          <w:szCs w:val="36"/>
        </w:rPr>
      </w:pPr>
      <w:r>
        <w:rPr>
          <w:rFonts w:hint="eastAsia"/>
          <w:szCs w:val="36"/>
        </w:rPr>
        <w:t>推薦</w:t>
      </w:r>
      <w:r w:rsidR="002808E9">
        <w:rPr>
          <w:rFonts w:hint="eastAsia"/>
          <w:szCs w:val="36"/>
        </w:rPr>
        <w:t>部門　　論文賞</w:t>
      </w:r>
      <w:r w:rsidR="002808E9">
        <w:rPr>
          <w:rFonts w:hint="eastAsia"/>
          <w:szCs w:val="36"/>
        </w:rPr>
        <w:t>A</w:t>
      </w:r>
      <w:r w:rsidR="002808E9">
        <w:rPr>
          <w:rFonts w:hint="eastAsia"/>
          <w:szCs w:val="36"/>
        </w:rPr>
        <w:t>（</w:t>
      </w:r>
      <w:proofErr w:type="spellStart"/>
      <w:r w:rsidR="002808E9">
        <w:rPr>
          <w:rFonts w:hint="eastAsia"/>
          <w:szCs w:val="36"/>
        </w:rPr>
        <w:t>a</w:t>
      </w:r>
      <w:proofErr w:type="spellEnd"/>
      <w:r w:rsidR="002808E9">
        <w:rPr>
          <w:rFonts w:hint="eastAsia"/>
          <w:szCs w:val="36"/>
        </w:rPr>
        <w:t>, b, c</w:t>
      </w:r>
      <w:r w:rsidR="002808E9">
        <w:rPr>
          <w:rFonts w:hint="eastAsia"/>
          <w:szCs w:val="36"/>
        </w:rPr>
        <w:t>）</w:t>
      </w:r>
      <w:r w:rsidR="00AE1446">
        <w:rPr>
          <w:rFonts w:hint="eastAsia"/>
          <w:szCs w:val="36"/>
        </w:rPr>
        <w:t>・</w:t>
      </w:r>
      <w:r w:rsidR="002808E9">
        <w:rPr>
          <w:rFonts w:hint="eastAsia"/>
          <w:szCs w:val="36"/>
        </w:rPr>
        <w:t xml:space="preserve"> </w:t>
      </w:r>
      <w:r w:rsidR="002808E9">
        <w:rPr>
          <w:rFonts w:hint="eastAsia"/>
          <w:szCs w:val="36"/>
        </w:rPr>
        <w:t>論文賞</w:t>
      </w:r>
      <w:r w:rsidR="002808E9">
        <w:rPr>
          <w:rFonts w:hint="eastAsia"/>
          <w:szCs w:val="36"/>
        </w:rPr>
        <w:t>B</w:t>
      </w:r>
      <w:r w:rsidR="002808E9">
        <w:rPr>
          <w:rFonts w:hint="eastAsia"/>
          <w:szCs w:val="36"/>
        </w:rPr>
        <w:t xml:space="preserve">　</w:t>
      </w:r>
      <w:r w:rsidR="00667A75">
        <w:rPr>
          <w:rFonts w:hint="eastAsia"/>
          <w:szCs w:val="36"/>
        </w:rPr>
        <w:t>・</w:t>
      </w:r>
      <w:r w:rsidR="00667A75">
        <w:rPr>
          <w:rFonts w:hint="eastAsia"/>
          <w:szCs w:val="36"/>
        </w:rPr>
        <w:t xml:space="preserve"> </w:t>
      </w:r>
      <w:r w:rsidR="00667A75">
        <w:rPr>
          <w:rFonts w:hint="eastAsia"/>
          <w:szCs w:val="36"/>
        </w:rPr>
        <w:t>論文賞</w:t>
      </w:r>
      <w:r w:rsidR="00667A75">
        <w:rPr>
          <w:rFonts w:hint="eastAsia"/>
          <w:szCs w:val="36"/>
        </w:rPr>
        <w:t>C</w:t>
      </w:r>
      <w:r w:rsidR="00667A75">
        <w:rPr>
          <w:rFonts w:hint="eastAsia"/>
          <w:szCs w:val="36"/>
        </w:rPr>
        <w:t xml:space="preserve">　</w:t>
      </w:r>
      <w:r w:rsidR="00AE1446">
        <w:rPr>
          <w:rFonts w:hint="eastAsia"/>
          <w:szCs w:val="36"/>
        </w:rPr>
        <w:t xml:space="preserve">・　</w:t>
      </w:r>
      <w:r w:rsidR="002808E9">
        <w:rPr>
          <w:rFonts w:hint="eastAsia"/>
          <w:szCs w:val="36"/>
        </w:rPr>
        <w:t xml:space="preserve">　著作賞</w:t>
      </w:r>
    </w:p>
    <w:p w14:paraId="64BFE0B7" w14:textId="77777777" w:rsidR="00D83B47" w:rsidRPr="00D83B47" w:rsidRDefault="00D83B47" w:rsidP="00B82863">
      <w:pPr>
        <w:pStyle w:val="a8"/>
        <w:numPr>
          <w:ilvl w:val="0"/>
          <w:numId w:val="1"/>
        </w:numPr>
        <w:ind w:leftChars="0" w:left="284" w:hanging="284"/>
        <w:jc w:val="left"/>
        <w:rPr>
          <w:sz w:val="18"/>
          <w:szCs w:val="18"/>
        </w:rPr>
      </w:pPr>
      <w:r w:rsidRPr="00D83B47">
        <w:rPr>
          <w:rFonts w:hint="eastAsia"/>
          <w:sz w:val="18"/>
          <w:szCs w:val="18"/>
        </w:rPr>
        <w:t>論文賞</w:t>
      </w:r>
      <w:r w:rsidRPr="00D83B47">
        <w:rPr>
          <w:rFonts w:hint="eastAsia"/>
          <w:sz w:val="18"/>
          <w:szCs w:val="18"/>
        </w:rPr>
        <w:t>A</w:t>
      </w:r>
      <w:r w:rsidRPr="00D83B47">
        <w:rPr>
          <w:rFonts w:hint="eastAsia"/>
          <w:sz w:val="18"/>
          <w:szCs w:val="18"/>
        </w:rPr>
        <w:t>については</w:t>
      </w:r>
      <w:r w:rsidRPr="00D83B47">
        <w:rPr>
          <w:rFonts w:hint="eastAsia"/>
          <w:sz w:val="18"/>
          <w:szCs w:val="18"/>
        </w:rPr>
        <w:t xml:space="preserve"> </w:t>
      </w:r>
      <w:r w:rsidRPr="00D83B47">
        <w:rPr>
          <w:rFonts w:hint="eastAsia"/>
          <w:sz w:val="18"/>
          <w:szCs w:val="18"/>
        </w:rPr>
        <w:t>ａ</w:t>
      </w:r>
      <w:r w:rsidRPr="00D83B47">
        <w:rPr>
          <w:rFonts w:hint="eastAsia"/>
          <w:sz w:val="18"/>
          <w:szCs w:val="18"/>
        </w:rPr>
        <w:t xml:space="preserve">: </w:t>
      </w:r>
      <w:r w:rsidRPr="00D83B47">
        <w:rPr>
          <w:rFonts w:hint="eastAsia"/>
          <w:sz w:val="18"/>
          <w:szCs w:val="18"/>
        </w:rPr>
        <w:t>基礎，物性，機能　ｂ</w:t>
      </w:r>
      <w:r w:rsidRPr="00D83B47">
        <w:rPr>
          <w:rFonts w:hint="eastAsia"/>
          <w:sz w:val="18"/>
          <w:szCs w:val="18"/>
        </w:rPr>
        <w:t xml:space="preserve">: </w:t>
      </w:r>
      <w:r w:rsidRPr="00D83B47">
        <w:rPr>
          <w:rFonts w:hint="eastAsia"/>
          <w:sz w:val="18"/>
          <w:szCs w:val="18"/>
        </w:rPr>
        <w:t>材料，生体関係　ｃ</w:t>
      </w:r>
      <w:r w:rsidRPr="00D83B47">
        <w:rPr>
          <w:rFonts w:hint="eastAsia"/>
          <w:sz w:val="18"/>
          <w:szCs w:val="18"/>
        </w:rPr>
        <w:t xml:space="preserve">: </w:t>
      </w:r>
      <w:r w:rsidRPr="00D83B47">
        <w:rPr>
          <w:rFonts w:hint="eastAsia"/>
          <w:sz w:val="18"/>
          <w:szCs w:val="18"/>
        </w:rPr>
        <w:t>デバイス</w:t>
      </w:r>
      <w:r w:rsidR="00B82863">
        <w:rPr>
          <w:rFonts w:hint="eastAsia"/>
          <w:sz w:val="18"/>
          <w:szCs w:val="18"/>
        </w:rPr>
        <w:t>，応用</w:t>
      </w:r>
      <w:r w:rsidRPr="00D83B47">
        <w:rPr>
          <w:rFonts w:hint="eastAsia"/>
          <w:sz w:val="18"/>
          <w:szCs w:val="18"/>
        </w:rPr>
        <w:t xml:space="preserve"> </w:t>
      </w:r>
      <w:r w:rsidRPr="00D83B47">
        <w:rPr>
          <w:rFonts w:hint="eastAsia"/>
          <w:sz w:val="18"/>
          <w:szCs w:val="18"/>
        </w:rPr>
        <w:t>から選択してください。複数分野で該当すると考えられる場合は、複数をプライオリティーの高い順に記入ください。</w:t>
      </w:r>
    </w:p>
    <w:p w14:paraId="301CB3BC" w14:textId="77777777" w:rsidR="00B160DD" w:rsidRDefault="00B160DD" w:rsidP="00B160DD">
      <w:pPr>
        <w:jc w:val="left"/>
        <w:rPr>
          <w:szCs w:val="36"/>
        </w:rPr>
      </w:pPr>
    </w:p>
    <w:p w14:paraId="5827F24F" w14:textId="77777777" w:rsidR="00B160DD" w:rsidRDefault="009116B8" w:rsidP="00B160DD">
      <w:pPr>
        <w:jc w:val="left"/>
        <w:rPr>
          <w:szCs w:val="36"/>
        </w:rPr>
      </w:pPr>
      <w:r>
        <w:rPr>
          <w:szCs w:val="36"/>
        </w:rPr>
        <w:t>論文・著作題目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8D46E7" w14:paraId="3459ACB2" w14:textId="77777777" w:rsidTr="008D46E7">
        <w:tc>
          <w:tcPr>
            <w:tcW w:w="8702" w:type="dxa"/>
          </w:tcPr>
          <w:p w14:paraId="0F87B7B0" w14:textId="77777777" w:rsidR="008D46E7" w:rsidRDefault="008D46E7" w:rsidP="00B160DD">
            <w:pPr>
              <w:jc w:val="left"/>
              <w:rPr>
                <w:szCs w:val="36"/>
              </w:rPr>
            </w:pPr>
          </w:p>
          <w:p w14:paraId="649E9F7F" w14:textId="77777777" w:rsidR="00252A8E" w:rsidRDefault="00252A8E" w:rsidP="00B160DD">
            <w:pPr>
              <w:jc w:val="left"/>
              <w:rPr>
                <w:szCs w:val="36"/>
              </w:rPr>
            </w:pPr>
          </w:p>
        </w:tc>
      </w:tr>
    </w:tbl>
    <w:p w14:paraId="6F42EF2B" w14:textId="77777777" w:rsidR="00D25E07" w:rsidRDefault="00D25E07" w:rsidP="00B160DD">
      <w:pPr>
        <w:jc w:val="left"/>
        <w:rPr>
          <w:szCs w:val="36"/>
        </w:rPr>
      </w:pPr>
    </w:p>
    <w:p w14:paraId="75DE41E6" w14:textId="77777777" w:rsidR="00D25E07" w:rsidRDefault="00D25E07" w:rsidP="00B160DD">
      <w:pPr>
        <w:jc w:val="left"/>
        <w:rPr>
          <w:szCs w:val="36"/>
        </w:rPr>
      </w:pPr>
      <w:r>
        <w:rPr>
          <w:rFonts w:hint="eastAsia"/>
          <w:szCs w:val="36"/>
        </w:rPr>
        <w:t>著者名（日本人名は可能な限り漢字</w:t>
      </w:r>
      <w:r w:rsidR="00FF4C9F">
        <w:rPr>
          <w:rFonts w:hint="eastAsia"/>
          <w:szCs w:val="36"/>
        </w:rPr>
        <w:t>で表記）</w:t>
      </w:r>
      <w:r w:rsidR="00EE156A">
        <w:rPr>
          <w:rFonts w:hint="eastAsia"/>
          <w:szCs w:val="36"/>
        </w:rPr>
        <w:t>、所属・勤務先・職名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8D46E7" w14:paraId="0020FE77" w14:textId="77777777" w:rsidTr="008D46E7">
        <w:tc>
          <w:tcPr>
            <w:tcW w:w="8702" w:type="dxa"/>
          </w:tcPr>
          <w:p w14:paraId="6A93095E" w14:textId="77777777" w:rsidR="008D46E7" w:rsidRDefault="008D46E7" w:rsidP="00B160DD">
            <w:pPr>
              <w:jc w:val="left"/>
              <w:rPr>
                <w:szCs w:val="36"/>
              </w:rPr>
            </w:pPr>
          </w:p>
          <w:p w14:paraId="25DB3BE2" w14:textId="77777777" w:rsidR="00252A8E" w:rsidRDefault="00252A8E" w:rsidP="00B160DD">
            <w:pPr>
              <w:jc w:val="left"/>
              <w:rPr>
                <w:szCs w:val="36"/>
              </w:rPr>
            </w:pPr>
          </w:p>
          <w:p w14:paraId="669513AF" w14:textId="77777777" w:rsidR="00252A8E" w:rsidRDefault="00252A8E" w:rsidP="00B160DD">
            <w:pPr>
              <w:jc w:val="left"/>
              <w:rPr>
                <w:szCs w:val="36"/>
              </w:rPr>
            </w:pPr>
          </w:p>
        </w:tc>
      </w:tr>
    </w:tbl>
    <w:p w14:paraId="0CCEBF33" w14:textId="77777777" w:rsidR="00D25E07" w:rsidRDefault="00D25E07" w:rsidP="00B160DD">
      <w:pPr>
        <w:jc w:val="left"/>
        <w:rPr>
          <w:szCs w:val="36"/>
        </w:rPr>
      </w:pPr>
    </w:p>
    <w:p w14:paraId="7289C232" w14:textId="3B35F45C" w:rsidR="00D25E07" w:rsidRDefault="00D25E07" w:rsidP="00FF2762">
      <w:pPr>
        <w:jc w:val="left"/>
        <w:rPr>
          <w:szCs w:val="36"/>
        </w:rPr>
      </w:pPr>
      <w:r>
        <w:rPr>
          <w:rFonts w:hint="eastAsia"/>
          <w:szCs w:val="36"/>
        </w:rPr>
        <w:t>書誌情報（論文賞：雑誌・巻・号・年・頁、　著作賞：</w:t>
      </w:r>
      <w:r w:rsidR="008D46E7">
        <w:rPr>
          <w:rFonts w:hint="eastAsia"/>
          <w:szCs w:val="36"/>
        </w:rPr>
        <w:t>出版社</w:t>
      </w:r>
      <w:r>
        <w:rPr>
          <w:rFonts w:hint="eastAsia"/>
          <w:szCs w:val="36"/>
        </w:rPr>
        <w:t>、</w:t>
      </w:r>
      <w:r w:rsidR="008D46E7">
        <w:rPr>
          <w:rFonts w:hint="eastAsia"/>
          <w:szCs w:val="36"/>
        </w:rPr>
        <w:t>年、</w:t>
      </w:r>
      <w:r w:rsidR="008D46E7">
        <w:rPr>
          <w:rFonts w:hint="eastAsia"/>
          <w:szCs w:val="36"/>
        </w:rPr>
        <w:t>ISBN</w:t>
      </w:r>
      <w:r w:rsidR="008D46E7">
        <w:rPr>
          <w:rFonts w:hint="eastAsia"/>
          <w:szCs w:val="36"/>
        </w:rPr>
        <w:t>番号（可能なら）</w:t>
      </w:r>
      <w:r w:rsidR="00FF2762">
        <w:rPr>
          <w:rFonts w:hint="eastAsia"/>
          <w:szCs w:val="36"/>
        </w:rPr>
        <w:t>）</w:t>
      </w:r>
      <w:r w:rsidR="00FF2762" w:rsidRPr="007D1EE0">
        <w:rPr>
          <w:rFonts w:hint="eastAsia"/>
          <w:szCs w:val="36"/>
        </w:rPr>
        <w:t>論文の</w:t>
      </w:r>
      <w:r w:rsidR="00FF2762" w:rsidRPr="007D1EE0">
        <w:rPr>
          <w:rFonts w:hint="eastAsia"/>
          <w:szCs w:val="36"/>
        </w:rPr>
        <w:t>pdf</w:t>
      </w:r>
      <w:r w:rsidR="00FF2762" w:rsidRPr="007D1EE0">
        <w:rPr>
          <w:rFonts w:hint="eastAsia"/>
          <w:szCs w:val="36"/>
        </w:rPr>
        <w:t>ファイルの提出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914"/>
        <w:gridCol w:w="426"/>
        <w:gridCol w:w="426"/>
        <w:gridCol w:w="1110"/>
        <w:gridCol w:w="1618"/>
      </w:tblGrid>
      <w:tr w:rsidR="008D46E7" w14:paraId="6CEEEDD1" w14:textId="77777777" w:rsidTr="008D46E7">
        <w:tc>
          <w:tcPr>
            <w:tcW w:w="5068" w:type="dxa"/>
          </w:tcPr>
          <w:p w14:paraId="29EBE900" w14:textId="77777777" w:rsidR="008D46E7" w:rsidRDefault="008D46E7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雑誌名</w:t>
            </w:r>
            <w:r>
              <w:rPr>
                <w:rFonts w:hint="eastAsia"/>
                <w:szCs w:val="21"/>
              </w:rPr>
              <w:t>/</w:t>
            </w:r>
            <w:r>
              <w:rPr>
                <w:rFonts w:hint="eastAsia"/>
                <w:szCs w:val="21"/>
              </w:rPr>
              <w:t>出版社</w:t>
            </w:r>
          </w:p>
        </w:tc>
        <w:tc>
          <w:tcPr>
            <w:tcW w:w="426" w:type="dxa"/>
          </w:tcPr>
          <w:p w14:paraId="5A565E78" w14:textId="77777777" w:rsidR="008D46E7" w:rsidRDefault="008D46E7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巻</w:t>
            </w:r>
          </w:p>
        </w:tc>
        <w:tc>
          <w:tcPr>
            <w:tcW w:w="426" w:type="dxa"/>
          </w:tcPr>
          <w:p w14:paraId="3E7307A6" w14:textId="77777777" w:rsidR="008D46E7" w:rsidRDefault="008D46E7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号</w:t>
            </w:r>
          </w:p>
        </w:tc>
        <w:tc>
          <w:tcPr>
            <w:tcW w:w="1134" w:type="dxa"/>
          </w:tcPr>
          <w:p w14:paraId="5DF92DEA" w14:textId="77777777" w:rsidR="008D46E7" w:rsidRDefault="008D46E7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年</w:t>
            </w:r>
          </w:p>
        </w:tc>
        <w:tc>
          <w:tcPr>
            <w:tcW w:w="1648" w:type="dxa"/>
          </w:tcPr>
          <w:p w14:paraId="3B635634" w14:textId="77777777" w:rsidR="008D46E7" w:rsidRDefault="008D46E7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頁／</w:t>
            </w:r>
            <w:r>
              <w:rPr>
                <w:rFonts w:hint="eastAsia"/>
                <w:szCs w:val="21"/>
              </w:rPr>
              <w:t>ISBN</w:t>
            </w:r>
          </w:p>
        </w:tc>
      </w:tr>
      <w:tr w:rsidR="008D46E7" w14:paraId="6BC6E21A" w14:textId="77777777" w:rsidTr="008D46E7">
        <w:tc>
          <w:tcPr>
            <w:tcW w:w="5068" w:type="dxa"/>
          </w:tcPr>
          <w:p w14:paraId="25265E78" w14:textId="77777777" w:rsidR="008D46E7" w:rsidRDefault="008D46E7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26" w:type="dxa"/>
          </w:tcPr>
          <w:p w14:paraId="4C02D8AA" w14:textId="77777777" w:rsidR="008D46E7" w:rsidRDefault="008D46E7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26" w:type="dxa"/>
          </w:tcPr>
          <w:p w14:paraId="243EDF01" w14:textId="77777777" w:rsidR="008D46E7" w:rsidRDefault="008D46E7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1AFDFCC3" w14:textId="77777777" w:rsidR="008D46E7" w:rsidRDefault="008D46E7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648" w:type="dxa"/>
          </w:tcPr>
          <w:p w14:paraId="1CD67EB0" w14:textId="77777777" w:rsidR="008D46E7" w:rsidRDefault="008D46E7" w:rsidP="007C1677">
            <w:pPr>
              <w:widowControl/>
              <w:jc w:val="left"/>
              <w:rPr>
                <w:szCs w:val="21"/>
              </w:rPr>
            </w:pPr>
          </w:p>
        </w:tc>
      </w:tr>
    </w:tbl>
    <w:p w14:paraId="47DCFA2D" w14:textId="77777777" w:rsidR="00855CF3" w:rsidRDefault="00855CF3" w:rsidP="007C1677">
      <w:pPr>
        <w:widowControl/>
        <w:jc w:val="left"/>
        <w:rPr>
          <w:szCs w:val="21"/>
        </w:rPr>
      </w:pPr>
    </w:p>
    <w:p w14:paraId="03767E92" w14:textId="77777777" w:rsidR="00ED3BBB" w:rsidRDefault="00ED3BBB" w:rsidP="007C1677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推薦者（複数可、代表者を筆頭に記す。欄が不足する場合は付け足し可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31"/>
        <w:gridCol w:w="1113"/>
        <w:gridCol w:w="1113"/>
        <w:gridCol w:w="4637"/>
      </w:tblGrid>
      <w:tr w:rsidR="00ED3BBB" w14:paraId="3F8503E3" w14:textId="77777777" w:rsidTr="00ED3BBB">
        <w:tc>
          <w:tcPr>
            <w:tcW w:w="1668" w:type="dxa"/>
          </w:tcPr>
          <w:p w14:paraId="73E261EE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氏名</w:t>
            </w:r>
          </w:p>
        </w:tc>
        <w:tc>
          <w:tcPr>
            <w:tcW w:w="1134" w:type="dxa"/>
          </w:tcPr>
          <w:p w14:paraId="4ED3DED2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員種別</w:t>
            </w:r>
          </w:p>
        </w:tc>
        <w:tc>
          <w:tcPr>
            <w:tcW w:w="1134" w:type="dxa"/>
          </w:tcPr>
          <w:p w14:paraId="311805C4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員番号</w:t>
            </w:r>
          </w:p>
        </w:tc>
        <w:tc>
          <w:tcPr>
            <w:tcW w:w="4766" w:type="dxa"/>
          </w:tcPr>
          <w:p w14:paraId="01A20420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勤務先及び職名</w:t>
            </w:r>
          </w:p>
        </w:tc>
      </w:tr>
      <w:tr w:rsidR="00ED3BBB" w14:paraId="52476A12" w14:textId="77777777" w:rsidTr="00ED3BBB">
        <w:tc>
          <w:tcPr>
            <w:tcW w:w="1668" w:type="dxa"/>
          </w:tcPr>
          <w:p w14:paraId="6CF2E126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3CB45143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6C9E44E3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14:paraId="0EC5B898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14:paraId="0DBBC69B" w14:textId="77777777" w:rsidTr="00ED3BBB">
        <w:tc>
          <w:tcPr>
            <w:tcW w:w="1668" w:type="dxa"/>
          </w:tcPr>
          <w:p w14:paraId="18BD1FFD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2A80F285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2FE4A857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14:paraId="721AEB24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14:paraId="57790826" w14:textId="77777777" w:rsidTr="00ED3BBB">
        <w:tc>
          <w:tcPr>
            <w:tcW w:w="1668" w:type="dxa"/>
          </w:tcPr>
          <w:p w14:paraId="77BEEBF7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726F63C1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3652DB39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14:paraId="23B0FA24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14:paraId="54DA9E82" w14:textId="77777777" w:rsidTr="00ED3BBB">
        <w:tc>
          <w:tcPr>
            <w:tcW w:w="1668" w:type="dxa"/>
          </w:tcPr>
          <w:p w14:paraId="593A882C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3586EF2E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14928078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14:paraId="53573D61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</w:tbl>
    <w:p w14:paraId="61FFCD1F" w14:textId="77777777" w:rsidR="00ED3BBB" w:rsidRDefault="00ED3BBB" w:rsidP="007C1677">
      <w:pPr>
        <w:widowControl/>
        <w:jc w:val="left"/>
        <w:rPr>
          <w:szCs w:val="21"/>
        </w:rPr>
      </w:pPr>
    </w:p>
    <w:p w14:paraId="2D6D0DAE" w14:textId="77777777" w:rsidR="002978C9" w:rsidRPr="007C1677" w:rsidRDefault="00E4434A" w:rsidP="007C1677">
      <w:pPr>
        <w:rPr>
          <w:szCs w:val="21"/>
        </w:rPr>
      </w:pPr>
      <w:r w:rsidRPr="007C1677">
        <w:rPr>
          <w:szCs w:val="21"/>
        </w:rPr>
        <w:t>推薦理由</w:t>
      </w:r>
      <w:r w:rsidR="00A52B96">
        <w:rPr>
          <w:szCs w:val="21"/>
        </w:rPr>
        <w:t>（</w:t>
      </w:r>
      <w:r w:rsidR="00A52B96">
        <w:rPr>
          <w:szCs w:val="21"/>
        </w:rPr>
        <w:t>200</w:t>
      </w:r>
      <w:r w:rsidR="00A52B96">
        <w:rPr>
          <w:szCs w:val="21"/>
        </w:rPr>
        <w:t>字から</w:t>
      </w:r>
      <w:r w:rsidR="005B530D">
        <w:rPr>
          <w:szCs w:val="21"/>
        </w:rPr>
        <w:t>500</w:t>
      </w:r>
      <w:r w:rsidR="001D0EC2">
        <w:rPr>
          <w:szCs w:val="21"/>
        </w:rPr>
        <w:t>字</w:t>
      </w:r>
      <w:r w:rsidR="00CE1D9C">
        <w:rPr>
          <w:szCs w:val="21"/>
        </w:rPr>
        <w:t>。</w:t>
      </w:r>
      <w:r w:rsidR="001D0EC2">
        <w:rPr>
          <w:szCs w:val="21"/>
        </w:rPr>
        <w:t>ポイントを明確にお願いします</w:t>
      </w:r>
      <w:r w:rsidR="00A52B96">
        <w:rPr>
          <w:szCs w:val="21"/>
        </w:rPr>
        <w:t>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50"/>
        <w:gridCol w:w="8044"/>
      </w:tblGrid>
      <w:tr w:rsidR="00DF7242" w14:paraId="51B33A0E" w14:textId="77777777" w:rsidTr="00DF7242">
        <w:tc>
          <w:tcPr>
            <w:tcW w:w="250" w:type="dxa"/>
          </w:tcPr>
          <w:p w14:paraId="4BB2A9DF" w14:textId="77777777"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color w:val="548DD4" w:themeColor="text2" w:themeTint="99"/>
                <w:szCs w:val="21"/>
              </w:rPr>
              <w:t>１</w:t>
            </w:r>
          </w:p>
          <w:p w14:paraId="202BABCD" w14:textId="77777777"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２</w:t>
            </w:r>
          </w:p>
          <w:p w14:paraId="466A9E81" w14:textId="77777777"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３</w:t>
            </w:r>
          </w:p>
          <w:p w14:paraId="034F9C33" w14:textId="77777777"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４</w:t>
            </w:r>
          </w:p>
          <w:p w14:paraId="20280222" w14:textId="77777777"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５</w:t>
            </w:r>
          </w:p>
          <w:p w14:paraId="39E68F45" w14:textId="77777777"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lastRenderedPageBreak/>
              <w:t>６</w:t>
            </w:r>
          </w:p>
          <w:p w14:paraId="5D132E65" w14:textId="77777777"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７</w:t>
            </w:r>
          </w:p>
          <w:p w14:paraId="43E7BAD9" w14:textId="77777777"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８</w:t>
            </w:r>
          </w:p>
          <w:p w14:paraId="2BF7EEB9" w14:textId="77777777"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９</w:t>
            </w:r>
          </w:p>
          <w:p w14:paraId="618E0B84" w14:textId="77777777"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0</w:t>
            </w:r>
          </w:p>
          <w:p w14:paraId="215CBEC4" w14:textId="77777777"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1</w:t>
            </w:r>
          </w:p>
          <w:p w14:paraId="7E0F29AF" w14:textId="77777777"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2</w:t>
            </w:r>
          </w:p>
          <w:p w14:paraId="26BF1F87" w14:textId="77777777"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3</w:t>
            </w:r>
          </w:p>
          <w:p w14:paraId="0D2948C0" w14:textId="77777777" w:rsidR="00DF7242" w:rsidRDefault="001C6152" w:rsidP="001C6152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4</w:t>
            </w:r>
          </w:p>
          <w:p w14:paraId="03D8A4E7" w14:textId="77777777" w:rsidR="005B530D" w:rsidRDefault="005B530D" w:rsidP="001C6152">
            <w:pPr>
              <w:rPr>
                <w:szCs w:val="21"/>
              </w:rPr>
            </w:pPr>
            <w:r w:rsidRPr="005B530D">
              <w:rPr>
                <w:rFonts w:hint="eastAsia"/>
                <w:color w:val="FF0000"/>
                <w:szCs w:val="21"/>
              </w:rPr>
              <w:t>15</w:t>
            </w:r>
          </w:p>
        </w:tc>
        <w:tc>
          <w:tcPr>
            <w:tcW w:w="8452" w:type="dxa"/>
          </w:tcPr>
          <w:p w14:paraId="293AD968" w14:textId="77777777" w:rsidR="00DF7242" w:rsidRDefault="00DF7242" w:rsidP="007C1677">
            <w:pPr>
              <w:rPr>
                <w:szCs w:val="21"/>
              </w:rPr>
            </w:pPr>
          </w:p>
        </w:tc>
      </w:tr>
    </w:tbl>
    <w:p w14:paraId="63C70BAB" w14:textId="77777777" w:rsidR="00E4434A" w:rsidRDefault="005B530D" w:rsidP="00F35183">
      <w:pPr>
        <w:wordWrap w:val="0"/>
        <w:jc w:val="right"/>
        <w:rPr>
          <w:szCs w:val="21"/>
        </w:rPr>
      </w:pPr>
      <w:r>
        <w:rPr>
          <w:szCs w:val="21"/>
        </w:rPr>
        <w:t xml:space="preserve">　　　横</w:t>
      </w:r>
      <w:r>
        <w:rPr>
          <w:szCs w:val="21"/>
        </w:rPr>
        <w:t>38</w:t>
      </w:r>
      <w:r>
        <w:rPr>
          <w:szCs w:val="21"/>
        </w:rPr>
        <w:t>文字</w:t>
      </w:r>
      <w:r w:rsidR="00F35183">
        <w:rPr>
          <w:szCs w:val="21"/>
        </w:rPr>
        <w:t xml:space="preserve">　</w:t>
      </w:r>
      <w:r w:rsidR="00F35183">
        <w:rPr>
          <w:szCs w:val="21"/>
        </w:rPr>
        <w:t>14</w:t>
      </w:r>
      <w:r w:rsidR="00F35183">
        <w:rPr>
          <w:szCs w:val="21"/>
        </w:rPr>
        <w:t>行</w:t>
      </w:r>
      <w:r w:rsidR="00F35183">
        <w:rPr>
          <w:szCs w:val="21"/>
        </w:rPr>
        <w:t>532</w:t>
      </w:r>
      <w:r w:rsidR="00F35183">
        <w:rPr>
          <w:szCs w:val="21"/>
        </w:rPr>
        <w:t>文字</w:t>
      </w:r>
    </w:p>
    <w:p w14:paraId="66177E21" w14:textId="77777777" w:rsidR="00650B01" w:rsidRDefault="00650B01" w:rsidP="003A0347">
      <w:pPr>
        <w:jc w:val="right"/>
        <w:rPr>
          <w:szCs w:val="21"/>
        </w:rPr>
      </w:pPr>
    </w:p>
    <w:p w14:paraId="2E4E9E1E" w14:textId="77777777" w:rsidR="005C5EAB" w:rsidRDefault="005C5EAB" w:rsidP="003A0347">
      <w:pPr>
        <w:jc w:val="right"/>
        <w:rPr>
          <w:szCs w:val="21"/>
        </w:rPr>
      </w:pPr>
    </w:p>
    <w:sectPr w:rsidR="005C5EAB" w:rsidSect="007C1677">
      <w:headerReference w:type="default" r:id="rId8"/>
      <w:pgSz w:w="11906" w:h="16838"/>
      <w:pgMar w:top="1985" w:right="1701" w:bottom="1701" w:left="1701" w:header="851" w:footer="992" w:gutter="0"/>
      <w:cols w:space="425"/>
      <w:docGrid w:type="lines" w:linePitch="365" w:charSpace="53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CB82ED" w14:textId="77777777" w:rsidR="00F727F9" w:rsidRDefault="00F727F9" w:rsidP="00E4434A">
      <w:r>
        <w:separator/>
      </w:r>
    </w:p>
  </w:endnote>
  <w:endnote w:type="continuationSeparator" w:id="0">
    <w:p w14:paraId="596D572F" w14:textId="77777777" w:rsidR="00F727F9" w:rsidRDefault="00F727F9" w:rsidP="00E443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3050705020303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14AE7B" w14:textId="77777777" w:rsidR="00F727F9" w:rsidRDefault="00F727F9" w:rsidP="00E4434A">
      <w:r>
        <w:separator/>
      </w:r>
    </w:p>
  </w:footnote>
  <w:footnote w:type="continuationSeparator" w:id="0">
    <w:p w14:paraId="5E4315FE" w14:textId="77777777" w:rsidR="00F727F9" w:rsidRDefault="00F727F9" w:rsidP="00E443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FC6729" w14:textId="77777777" w:rsidR="00E4434A" w:rsidRDefault="007C1677" w:rsidP="007C1677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738112" behindDoc="0" locked="0" layoutInCell="1" allowOverlap="1" wp14:anchorId="13506DD3" wp14:editId="0F91E6A3">
              <wp:simplePos x="0" y="0"/>
              <wp:positionH relativeFrom="page">
                <wp:posOffset>1080135</wp:posOffset>
              </wp:positionH>
              <wp:positionV relativeFrom="page">
                <wp:posOffset>914400</wp:posOffset>
              </wp:positionV>
              <wp:extent cx="5403272" cy="8870868"/>
              <wp:effectExtent l="0" t="0" r="0" b="0"/>
              <wp:wrapNone/>
              <wp:docPr id="82" name="Genko:A4:20:20:P:0::" hidden="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03272" cy="8870868"/>
                        <a:chOff x="0" y="0"/>
                        <a:chExt cx="5401945" cy="8863965"/>
                      </a:xfrm>
                    </wpg:grpSpPr>
                    <wps:wsp>
                      <wps:cNvPr id="40" name="正方形/長方形 40"/>
                      <wps:cNvSpPr/>
                      <wps:spPr>
                        <a:xfrm>
                          <a:off x="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正方形/長方形 41"/>
                      <wps:cNvSpPr/>
                      <wps:spPr>
                        <a:xfrm>
                          <a:off x="273132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2" name="正方形/長方形 42"/>
                      <wps:cNvSpPr/>
                      <wps:spPr>
                        <a:xfrm>
                          <a:off x="534389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3" name="正方形/長方形 43"/>
                      <wps:cNvSpPr/>
                      <wps:spPr>
                        <a:xfrm>
                          <a:off x="807522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正方形/長方形 44"/>
                      <wps:cNvSpPr/>
                      <wps:spPr>
                        <a:xfrm>
                          <a:off x="1080654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" name="正方形/長方形 45"/>
                      <wps:cNvSpPr/>
                      <wps:spPr>
                        <a:xfrm>
                          <a:off x="1353787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6" name="正方形/長方形 46"/>
                      <wps:cNvSpPr/>
                      <wps:spPr>
                        <a:xfrm>
                          <a:off x="1615044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7" name="正方形/長方形 47"/>
                      <wps:cNvSpPr/>
                      <wps:spPr>
                        <a:xfrm>
                          <a:off x="1888176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8" name="正方形/長方形 48"/>
                      <wps:cNvSpPr/>
                      <wps:spPr>
                        <a:xfrm>
                          <a:off x="2161309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9" name="正方形/長方形 49"/>
                      <wps:cNvSpPr/>
                      <wps:spPr>
                        <a:xfrm>
                          <a:off x="2434441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0" name="正方形/長方形 50"/>
                      <wps:cNvSpPr/>
                      <wps:spPr>
                        <a:xfrm>
                          <a:off x="2695698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1" name="正方形/長方形 51"/>
                      <wps:cNvSpPr/>
                      <wps:spPr>
                        <a:xfrm>
                          <a:off x="2968831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2" name="正方形/長方形 52"/>
                      <wps:cNvSpPr/>
                      <wps:spPr>
                        <a:xfrm>
                          <a:off x="3241963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3" name="正方形/長方形 53"/>
                      <wps:cNvSpPr/>
                      <wps:spPr>
                        <a:xfrm>
                          <a:off x="3515096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4" name="正方形/長方形 54"/>
                      <wps:cNvSpPr/>
                      <wps:spPr>
                        <a:xfrm>
                          <a:off x="3776353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5" name="正方形/長方形 55"/>
                      <wps:cNvSpPr/>
                      <wps:spPr>
                        <a:xfrm>
                          <a:off x="4049485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6" name="正方形/長方形 56"/>
                      <wps:cNvSpPr/>
                      <wps:spPr>
                        <a:xfrm>
                          <a:off x="4322618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7" name="正方形/長方形 57"/>
                      <wps:cNvSpPr/>
                      <wps:spPr>
                        <a:xfrm>
                          <a:off x="459575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8" name="正方形/長方形 58"/>
                      <wps:cNvSpPr/>
                      <wps:spPr>
                        <a:xfrm>
                          <a:off x="4857007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" name="正方形/長方形 59"/>
                      <wps:cNvSpPr/>
                      <wps:spPr>
                        <a:xfrm>
                          <a:off x="513014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" name="正方形/長方形 60"/>
                      <wps:cNvSpPr/>
                      <wps:spPr>
                        <a:xfrm>
                          <a:off x="0" y="0"/>
                          <a:ext cx="5401945" cy="86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" name="正方形/長方形 61"/>
                      <wps:cNvSpPr/>
                      <wps:spPr>
                        <a:xfrm>
                          <a:off x="0" y="356260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2" name="正方形/長方形 62"/>
                      <wps:cNvSpPr/>
                      <wps:spPr>
                        <a:xfrm>
                          <a:off x="0" y="795647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3" name="正方形/長方形 63"/>
                      <wps:cNvSpPr/>
                      <wps:spPr>
                        <a:xfrm>
                          <a:off x="0" y="124690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4" name="正方形/長方形 64"/>
                      <wps:cNvSpPr/>
                      <wps:spPr>
                        <a:xfrm>
                          <a:off x="0" y="168629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5" name="正方形/長方形 65"/>
                      <wps:cNvSpPr/>
                      <wps:spPr>
                        <a:xfrm>
                          <a:off x="0" y="2125683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6" name="正方形/長方形 66"/>
                      <wps:cNvSpPr/>
                      <wps:spPr>
                        <a:xfrm>
                          <a:off x="0" y="2576945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7" name="正方形/長方形 67"/>
                      <wps:cNvSpPr/>
                      <wps:spPr>
                        <a:xfrm>
                          <a:off x="0" y="301633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8" name="正方形/長方形 68"/>
                      <wps:cNvSpPr/>
                      <wps:spPr>
                        <a:xfrm>
                          <a:off x="0" y="345571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" name="正方形/長方形 69"/>
                      <wps:cNvSpPr/>
                      <wps:spPr>
                        <a:xfrm>
                          <a:off x="0" y="390698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0" name="正方形/長方形 70"/>
                      <wps:cNvSpPr/>
                      <wps:spPr>
                        <a:xfrm>
                          <a:off x="0" y="434636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1" name="正方形/長方形 71"/>
                      <wps:cNvSpPr/>
                      <wps:spPr>
                        <a:xfrm>
                          <a:off x="0" y="478575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2" name="正方形/長方形 72"/>
                      <wps:cNvSpPr/>
                      <wps:spPr>
                        <a:xfrm>
                          <a:off x="0" y="5237018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3" name="正方形/長方形 73"/>
                      <wps:cNvSpPr/>
                      <wps:spPr>
                        <a:xfrm>
                          <a:off x="0" y="5676405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4" name="正方形/長方形 74"/>
                      <wps:cNvSpPr/>
                      <wps:spPr>
                        <a:xfrm>
                          <a:off x="0" y="611579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5" name="正方形/長方形 75"/>
                      <wps:cNvSpPr/>
                      <wps:spPr>
                        <a:xfrm>
                          <a:off x="0" y="655517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6" name="正方形/長方形 76"/>
                      <wps:cNvSpPr/>
                      <wps:spPr>
                        <a:xfrm>
                          <a:off x="0" y="700644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7" name="正方形/長方形 77"/>
                      <wps:cNvSpPr/>
                      <wps:spPr>
                        <a:xfrm>
                          <a:off x="0" y="744582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8" name="正方形/長方形 78"/>
                      <wps:cNvSpPr/>
                      <wps:spPr>
                        <a:xfrm>
                          <a:off x="0" y="788521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9" name="正方形/長方形 79"/>
                      <wps:cNvSpPr/>
                      <wps:spPr>
                        <a:xfrm>
                          <a:off x="0" y="8336478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0" name="正方形/長方形 80"/>
                      <wps:cNvSpPr/>
                      <wps:spPr>
                        <a:xfrm>
                          <a:off x="0" y="8775865"/>
                          <a:ext cx="5401945" cy="86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1" name="正方形/長方形 81"/>
                      <wps:cNvSpPr/>
                      <wps:spPr>
                        <a:xfrm>
                          <a:off x="0" y="0"/>
                          <a:ext cx="5401945" cy="8863965"/>
                        </a:xfrm>
                        <a:prstGeom prst="rect">
                          <a:avLst/>
                        </a:prstGeom>
                        <a:noFill/>
                        <a:ln w="12700" cmpd="sng">
                          <a:solidFill>
                            <a:srgbClr val="009300"/>
                          </a:solidFill>
                          <a:prstDash val="soli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>
                                  <a:alpha val="0"/>
                                </a:srgbClr>
                              </a:solidFill>
                            </a14:hiddenFill>
                          </a:ext>
                        </a:ex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73D154A" id="Genko:A4:20:20:P:0::" o:spid="_x0000_s1026" style="position:absolute;left:0;text-align:left;margin-left:85.05pt;margin-top:1in;width:425.45pt;height:698.5pt;z-index:251738112;visibility:hidden;mso-position-horizontal-relative:page;mso-position-vertical-relative:page" coordsize="54019,886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">
              <v:rect id="正方形/長方形 40" o:spid="_x0000_s1027" style="position:absolute;width:2700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" strokecolor="#009300" strokeweight=".5pt"/>
              <v:rect id="正方形/長方形 41" o:spid="_x0000_s1028" style="position:absolute;left:2731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" strokecolor="#009300" strokeweight=".5pt"/>
              <v:rect id="正方形/長方形 42" o:spid="_x0000_s1029" style="position:absolute;left:5343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" strokecolor="#009300" strokeweight=".5pt"/>
              <v:rect id="正方形/長方形 43" o:spid="_x0000_s1030" style="position:absolute;left:8075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" strokecolor="#009300" strokeweight=".5pt"/>
              <v:rect id="正方形/長方形 44" o:spid="_x0000_s1031" style="position:absolute;left:10806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" strokecolor="#009300" strokeweight=".5pt"/>
              <v:rect id="正方形/長方形 45" o:spid="_x0000_s1032" style="position:absolute;left:13537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" strokecolor="#009300" strokeweight=".5pt"/>
              <v:rect id="正方形/長方形 46" o:spid="_x0000_s1033" style="position:absolute;left:16150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" strokecolor="#009300" strokeweight=".5pt"/>
              <v:rect id="正方形/長方形 47" o:spid="_x0000_s1034" style="position:absolute;left:18881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" strokecolor="#009300" strokeweight=".5pt"/>
              <v:rect id="正方形/長方形 48" o:spid="_x0000_s1035" style="position:absolute;left:21613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" strokecolor="#009300" strokeweight=".5pt"/>
              <v:rect id="正方形/長方形 49" o:spid="_x0000_s1036" style="position:absolute;left:24344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" strokecolor="#009300" strokeweight=".5pt"/>
              <v:rect id="正方形/長方形 50" o:spid="_x0000_s1037" style="position:absolute;left:26956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" strokecolor="#009300" strokeweight=".5pt"/>
              <v:rect id="正方形/長方形 51" o:spid="_x0000_s1038" style="position:absolute;left:29688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" strokecolor="#009300" strokeweight=".5pt"/>
              <v:rect id="正方形/長方形 52" o:spid="_x0000_s1039" style="position:absolute;left:32419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" strokecolor="#009300" strokeweight=".5pt"/>
              <v:rect id="正方形/長方形 53" o:spid="_x0000_s1040" style="position:absolute;left:35150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" strokecolor="#009300" strokeweight=".5pt"/>
              <v:rect id="正方形/長方形 54" o:spid="_x0000_s1041" style="position:absolute;left:37763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" strokecolor="#009300" strokeweight=".5pt"/>
              <v:rect id="正方形/長方形 55" o:spid="_x0000_s1042" style="position:absolute;left:40494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" strokecolor="#009300" strokeweight=".5pt"/>
              <v:rect id="正方形/長方形 56" o:spid="_x0000_s1043" style="position:absolute;left:43226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" strokecolor="#009300" strokeweight=".5pt"/>
              <v:rect id="正方形/長方形 57" o:spid="_x0000_s1044" style="position:absolute;left:45957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" strokecolor="#009300" strokeweight=".5pt"/>
              <v:rect id="正方形/長方形 58" o:spid="_x0000_s1045" style="position:absolute;left:48570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" strokecolor="#009300" strokeweight=".5pt"/>
              <v:rect id="正方形/長方形 59" o:spid="_x0000_s1046" style="position:absolute;left:51301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" strokecolor="#009300" strokeweight=".5pt"/>
              <v:rect id="正方形/長方形 60" o:spid="_x0000_s1047" style="position:absolute;width:54019;height:8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" strokecolor="#009300" strokeweight=".5pt"/>
              <v:rect id="正方形/長方形 61" o:spid="_x0000_s1048" style="position:absolute;top:3562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" strokecolor="#009300" strokeweight=".5pt"/>
              <v:rect id="正方形/長方形 62" o:spid="_x0000_s1049" style="position:absolute;top:7956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" strokecolor="#009300" strokeweight=".5pt"/>
              <v:rect id="正方形/長方形 63" o:spid="_x0000_s1050" style="position:absolute;top:12469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" strokecolor="#009300" strokeweight=".5pt"/>
              <v:rect id="正方形/長方形 64" o:spid="_x0000_s1051" style="position:absolute;top:16862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" strokecolor="#009300" strokeweight=".5pt"/>
              <v:rect id="正方形/長方形 65" o:spid="_x0000_s1052" style="position:absolute;top:21256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" strokecolor="#009300" strokeweight=".5pt"/>
              <v:rect id="正方形/長方形 66" o:spid="_x0000_s1053" style="position:absolute;top:25769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" strokecolor="#009300" strokeweight=".5pt"/>
              <v:rect id="正方形/長方形 67" o:spid="_x0000_s1054" style="position:absolute;top:30163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" strokecolor="#009300" strokeweight=".5pt"/>
              <v:rect id="正方形/長方形 68" o:spid="_x0000_s1055" style="position:absolute;top:34557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" strokecolor="#009300" strokeweight=".5pt"/>
              <v:rect id="正方形/長方形 69" o:spid="_x0000_s1056" style="position:absolute;top:39069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" strokecolor="#009300" strokeweight=".5pt"/>
              <v:rect id="正方形/長方形 70" o:spid="_x0000_s1057" style="position:absolute;top:43463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" strokecolor="#009300" strokeweight=".5pt"/>
              <v:rect id="正方形/長方形 71" o:spid="_x0000_s1058" style="position:absolute;top:47857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" strokecolor="#009300" strokeweight=".5pt"/>
              <v:rect id="正方形/長方形 72" o:spid="_x0000_s1059" style="position:absolute;top:52370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" strokecolor="#009300" strokeweight=".5pt"/>
              <v:rect id="正方形/長方形 73" o:spid="_x0000_s1060" style="position:absolute;top:56764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" strokecolor="#009300" strokeweight=".5pt"/>
              <v:rect id="正方形/長方形 74" o:spid="_x0000_s1061" style="position:absolute;top:61157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" strokecolor="#009300" strokeweight=".5pt"/>
              <v:rect id="正方形/長方形 75" o:spid="_x0000_s1062" style="position:absolute;top:65551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" strokecolor="#009300" strokeweight=".5pt"/>
              <v:rect id="正方形/長方形 76" o:spid="_x0000_s1063" style="position:absolute;top:70064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" strokecolor="#009300" strokeweight=".5pt"/>
              <v:rect id="正方形/長方形 77" o:spid="_x0000_s1064" style="position:absolute;top:74458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" strokecolor="#009300" strokeweight=".5pt"/>
              <v:rect id="正方形/長方形 78" o:spid="_x0000_s1065" style="position:absolute;top:78852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" strokecolor="#009300" strokeweight=".5pt"/>
              <v:rect id="正方形/長方形 79" o:spid="_x0000_s1066" style="position:absolute;top:83364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" strokecolor="#009300" strokeweight=".5pt"/>
              <v:rect id="正方形/長方形 80" o:spid="_x0000_s1067" style="position:absolute;top:87758;width:54019;height:8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" strokecolor="#009300" strokeweight=".5pt"/>
              <v:rect id="正方形/長方形 81" o:spid="_x0000_s1068" style="position:absolute;width:54019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" filled="f" strokecolor="#009300" strokeweight="1pt">
                <v:fill opacity="0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A030B6A"/>
    <w:multiLevelType w:val="hybridMultilevel"/>
    <w:tmpl w:val="4418B7B4"/>
    <w:lvl w:ilvl="0" w:tplc="8384D274"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dirty"/>
  <w:defaultTabStop w:val="839"/>
  <w:drawingGridHorizontalSpacing w:val="106"/>
  <w:drawingGridVerticalSpacing w:val="365"/>
  <w:displayHorizontalDrawingGridEvery w:val="0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AyNbG0MLA0MjMxNjRV0lEKTi0uzszPAykwrwUAZLmBbywAAAA="/>
  </w:docVars>
  <w:rsids>
    <w:rsidRoot w:val="007E4729"/>
    <w:rsid w:val="00006904"/>
    <w:rsid w:val="000B1D1A"/>
    <w:rsid w:val="001947F5"/>
    <w:rsid w:val="001C6152"/>
    <w:rsid w:val="001D0EC2"/>
    <w:rsid w:val="002502A4"/>
    <w:rsid w:val="00252A8E"/>
    <w:rsid w:val="002808E9"/>
    <w:rsid w:val="002978C9"/>
    <w:rsid w:val="003349C3"/>
    <w:rsid w:val="003A0347"/>
    <w:rsid w:val="00523D0E"/>
    <w:rsid w:val="005B530D"/>
    <w:rsid w:val="005C0429"/>
    <w:rsid w:val="005C5EAB"/>
    <w:rsid w:val="00650B01"/>
    <w:rsid w:val="006543E5"/>
    <w:rsid w:val="00667A75"/>
    <w:rsid w:val="006C6075"/>
    <w:rsid w:val="0072403C"/>
    <w:rsid w:val="00785EF0"/>
    <w:rsid w:val="007A1B34"/>
    <w:rsid w:val="007C1677"/>
    <w:rsid w:val="007D1EE0"/>
    <w:rsid w:val="007E4729"/>
    <w:rsid w:val="007F39F9"/>
    <w:rsid w:val="00851A43"/>
    <w:rsid w:val="00855CF3"/>
    <w:rsid w:val="008D46E7"/>
    <w:rsid w:val="009116B8"/>
    <w:rsid w:val="009E1704"/>
    <w:rsid w:val="00A52B96"/>
    <w:rsid w:val="00AD1C93"/>
    <w:rsid w:val="00AD78EF"/>
    <w:rsid w:val="00AE00B4"/>
    <w:rsid w:val="00AE1446"/>
    <w:rsid w:val="00B160DD"/>
    <w:rsid w:val="00B82863"/>
    <w:rsid w:val="00C22D9D"/>
    <w:rsid w:val="00C72EBE"/>
    <w:rsid w:val="00CE1D9C"/>
    <w:rsid w:val="00D25E07"/>
    <w:rsid w:val="00D83419"/>
    <w:rsid w:val="00D83B47"/>
    <w:rsid w:val="00DF7242"/>
    <w:rsid w:val="00E23F56"/>
    <w:rsid w:val="00E4434A"/>
    <w:rsid w:val="00E744DB"/>
    <w:rsid w:val="00ED3BBB"/>
    <w:rsid w:val="00EE156A"/>
    <w:rsid w:val="00F15DCF"/>
    <w:rsid w:val="00F35183"/>
    <w:rsid w:val="00F67875"/>
    <w:rsid w:val="00F727F9"/>
    <w:rsid w:val="00FA5BD2"/>
    <w:rsid w:val="00FB2252"/>
    <w:rsid w:val="00FF2762"/>
    <w:rsid w:val="00FF4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041BB559"/>
  <w15:docId w15:val="{98566682-76DF-43B4-BCBB-BF850B88D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4434A"/>
  </w:style>
  <w:style w:type="paragraph" w:styleId="a5">
    <w:name w:val="footer"/>
    <w:basedOn w:val="a"/>
    <w:link w:val="a6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4434A"/>
  </w:style>
  <w:style w:type="table" w:styleId="a7">
    <w:name w:val="Table Grid"/>
    <w:basedOn w:val="a1"/>
    <w:uiPriority w:val="59"/>
    <w:rsid w:val="007C16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D83B47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6350"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8</Words>
  <Characters>393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東京工業大学</Company>
  <LinksUpToDate>false</LinksUpToDate>
  <CharactersWithSpaces>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ken</dc:creator>
  <cp:lastModifiedBy>鈴木 美保子</cp:lastModifiedBy>
  <cp:revision>4</cp:revision>
  <dcterms:created xsi:type="dcterms:W3CDTF">2021-01-20T04:01:00Z</dcterms:created>
  <dcterms:modified xsi:type="dcterms:W3CDTF">2021-01-28T05:17:00Z</dcterms:modified>
</cp:coreProperties>
</file>